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3D662149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>L</w:t>
      </w:r>
      <w:r w:rsidR="000D7A8E">
        <w:rPr>
          <w:rFonts w:hint="eastAsia"/>
          <w:lang w:val="en-GB"/>
        </w:rPr>
        <w:t>5</w:t>
      </w:r>
      <w:r w:rsidRPr="00194CBF">
        <w:rPr>
          <w:lang w:val="en-GB"/>
        </w:rPr>
        <w:t xml:space="preserve"> </w:t>
      </w:r>
      <w:r w:rsidR="00FB3305">
        <w:rPr>
          <w:lang w:val="en-GB"/>
        </w:rPr>
        <w:t>Synchronization</w:t>
      </w:r>
    </w:p>
    <w:p w14:paraId="33914028" w14:textId="77777777" w:rsidR="000D7A8E" w:rsidRDefault="000D7A8E" w:rsidP="000D7A8E">
      <w:pPr>
        <w:pStyle w:val="my-0"/>
      </w:pPr>
      <w:r>
        <w:t>Here are 20 multiple-choice questions based on the operating systems scheduling concepts from the lecture material:</w:t>
      </w:r>
    </w:p>
    <w:p w14:paraId="66571E5D" w14:textId="7FD4FAAE" w:rsidR="000D7A8E" w:rsidRPr="000D7A8E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>1. What characterizes a CPU-bound process?</w:t>
      </w:r>
      <w:r>
        <w:br/>
        <w:t>A) Frequent I/O operations with short CPU bursts</w:t>
      </w:r>
      <w:r>
        <w:br/>
        <w:t>B) Long CPU bursts with infrequent I/O waits</w:t>
      </w:r>
      <w:r>
        <w:br/>
        <w:t>C) Equal distribution of CPU and I/O operations</w:t>
      </w:r>
      <w:r>
        <w:br/>
        <w:t>D) Prioritizes user interac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3734BBD7" w14:textId="77777777" w:rsidR="000D7A8E" w:rsidRDefault="000D7A8E" w:rsidP="000D7A8E">
      <w:pPr>
        <w:pStyle w:val="my-0"/>
      </w:pPr>
      <w:r>
        <w:rPr>
          <w:rStyle w:val="Strong"/>
          <w:rFonts w:eastAsiaTheme="majorEastAsia"/>
        </w:rPr>
        <w:t>2. In preemptive scheduling, a process can transition directly from:</w:t>
      </w:r>
      <w:r>
        <w:br/>
        <w:t>A) Running → Waiting</w:t>
      </w:r>
      <w:r>
        <w:br/>
        <w:t>B) Running → Ready</w:t>
      </w:r>
      <w:r>
        <w:br/>
        <w:t>C) Ready → Terminated</w:t>
      </w:r>
      <w:r>
        <w:br/>
        <w:t>D) Waiting → Read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  <w:r>
        <w:rPr>
          <w:rStyle w:val="hoverbg-super"/>
          <w:rFonts w:eastAsiaTheme="majorEastAsia"/>
        </w:rPr>
        <w:t>1</w:t>
      </w:r>
    </w:p>
    <w:p w14:paraId="7D16E9B7" w14:textId="77777777" w:rsidR="000D7A8E" w:rsidRDefault="000D7A8E" w:rsidP="000D7A8E">
      <w:pPr>
        <w:pStyle w:val="my-0"/>
      </w:pPr>
      <w:r>
        <w:rPr>
          <w:rStyle w:val="Strong"/>
          <w:rFonts w:eastAsiaTheme="majorEastAsia"/>
        </w:rPr>
        <w:t>3. Which metric is calculated as CompletionTime - ArrivalTime?</w:t>
      </w:r>
      <w:r>
        <w:br/>
        <w:t>A) Waiting time</w:t>
      </w:r>
      <w:r>
        <w:br/>
        <w:t>B) Response time</w:t>
      </w:r>
      <w:r>
        <w:br/>
        <w:t>C) Throughput</w:t>
      </w:r>
      <w:r>
        <w:br/>
        <w:t>D) CPU utiliza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  <w:r>
        <w:rPr>
          <w:rStyle w:val="hoverbg-super"/>
          <w:rFonts w:eastAsiaTheme="majorEastAsia"/>
        </w:rPr>
        <w:t>1</w:t>
      </w:r>
    </w:p>
    <w:p w14:paraId="7310FDAD" w14:textId="77777777" w:rsidR="000D7A8E" w:rsidRDefault="000D7A8E" w:rsidP="000D7A8E">
      <w:pPr>
        <w:pStyle w:val="my-0"/>
      </w:pPr>
      <w:r>
        <w:rPr>
          <w:rStyle w:val="Strong"/>
          <w:rFonts w:eastAsiaTheme="majorEastAsia"/>
        </w:rPr>
        <w:t>4. The convoy effect is most associated with which scheduling algorithm?</w:t>
      </w:r>
      <w:r>
        <w:br/>
        <w:t>A) Round Robin</w:t>
      </w:r>
      <w:r>
        <w:br/>
        <w:t>B) Shortest Job First</w:t>
      </w:r>
      <w:r>
        <w:br/>
        <w:t>C) First-Come-First-Served</w:t>
      </w:r>
      <w:r>
        <w:br/>
        <w:t>D) Priority Scheduling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  <w:r>
        <w:rPr>
          <w:rStyle w:val="hoverbg-super"/>
          <w:rFonts w:eastAsiaTheme="majorEastAsia"/>
        </w:rPr>
        <w:t>1</w:t>
      </w:r>
    </w:p>
    <w:p w14:paraId="6DE0BAC6" w14:textId="77777777" w:rsidR="000D7A8E" w:rsidRDefault="000D7A8E" w:rsidP="000D7A8E">
      <w:pPr>
        <w:pStyle w:val="my-0"/>
      </w:pPr>
      <w:r>
        <w:rPr>
          <w:rStyle w:val="Strong"/>
          <w:rFonts w:eastAsiaTheme="majorEastAsia"/>
        </w:rPr>
        <w:t>5. In Round Robin scheduling, if there are 5 jobs in the ready queue and time quantum=20ms, what's the maximum wait time for any job?</w:t>
      </w:r>
      <w:r>
        <w:br/>
        <w:t>A) 40ms</w:t>
      </w:r>
      <w:r>
        <w:br/>
        <w:t>B) 80ms</w:t>
      </w:r>
      <w:r>
        <w:br/>
        <w:t>C) 100ms</w:t>
      </w:r>
      <w:r>
        <w:br/>
        <w:t>D) 120m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  <w:r>
        <w:rPr>
          <w:rStyle w:val="hoverbg-super"/>
          <w:rFonts w:eastAsiaTheme="majorEastAsia"/>
        </w:rPr>
        <w:t>1</w:t>
      </w:r>
    </w:p>
    <w:p w14:paraId="616A318B" w14:textId="77777777" w:rsidR="000D7A8E" w:rsidRDefault="000D7A8E" w:rsidP="000D7A8E">
      <w:pPr>
        <w:pStyle w:val="my-0"/>
      </w:pPr>
      <w:r>
        <w:rPr>
          <w:rStyle w:val="Strong"/>
          <w:rFonts w:eastAsiaTheme="majorEastAsia"/>
        </w:rPr>
        <w:t>6. What is the primary advantage of Shortest Remaining Time First (SRTF)?</w:t>
      </w:r>
      <w:r>
        <w:br/>
        <w:t>A) Maximizes CPU utilization</w:t>
      </w:r>
      <w:r>
        <w:br/>
        <w:t>B) Minimizes average response time</w:t>
      </w:r>
      <w:r>
        <w:br/>
        <w:t>C) Ensures fairness among all jobs</w:t>
      </w:r>
      <w:r>
        <w:br/>
        <w:t>D) Reduces context switching overhead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  <w:r>
        <w:rPr>
          <w:rStyle w:val="hoverbg-super"/>
          <w:rFonts w:eastAsiaTheme="majorEastAsia"/>
        </w:rPr>
        <w:t>1</w:t>
      </w:r>
    </w:p>
    <w:p w14:paraId="41FB85D3" w14:textId="77777777" w:rsidR="000D7A8E" w:rsidRDefault="000D7A8E" w:rsidP="000D7A8E">
      <w:pPr>
        <w:pStyle w:val="my-0"/>
      </w:pPr>
      <w:r>
        <w:rPr>
          <w:rStyle w:val="Strong"/>
          <w:rFonts w:eastAsiaTheme="majorEastAsia"/>
        </w:rPr>
        <w:lastRenderedPageBreak/>
        <w:t>7. Which scheduling algorithm requires prior knowledge of job execution times?</w:t>
      </w:r>
      <w:r>
        <w:br/>
        <w:t>A) FCFS</w:t>
      </w:r>
      <w:r>
        <w:br/>
        <w:t>B) RR</w:t>
      </w:r>
      <w:r>
        <w:br/>
        <w:t>C) SJF</w:t>
      </w:r>
      <w:r>
        <w:br/>
        <w:t>D) Multilevel Queue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  <w:r>
        <w:rPr>
          <w:rStyle w:val="hoverbg-super"/>
          <w:rFonts w:eastAsiaTheme="majorEastAsia"/>
        </w:rPr>
        <w:t>1</w:t>
      </w:r>
    </w:p>
    <w:p w14:paraId="6949D1CE" w14:textId="77777777" w:rsidR="000D7A8E" w:rsidRDefault="000D7A8E" w:rsidP="000D7A8E">
      <w:pPr>
        <w:pStyle w:val="my-0"/>
      </w:pPr>
      <w:r>
        <w:rPr>
          <w:rStyle w:val="Strong"/>
          <w:rFonts w:eastAsiaTheme="majorEastAsia"/>
        </w:rPr>
        <w:t>8. In exponential averaging for burst prediction (τₙ = αtₙ₋₁ + (1-α)τₙ₋₁), what does α=1 imply?</w:t>
      </w:r>
      <w:r>
        <w:br/>
        <w:t>A) Only consider historical average</w:t>
      </w:r>
      <w:r>
        <w:br/>
        <w:t>B) Only consider most recent burst</w:t>
      </w:r>
      <w:r>
        <w:br/>
        <w:t>C) Equal weight to all bursts</w:t>
      </w:r>
      <w:r>
        <w:br/>
        <w:t>D) No prediction capabilit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  <w:r>
        <w:rPr>
          <w:rStyle w:val="hoverbg-super"/>
          <w:rFonts w:eastAsiaTheme="majorEastAsia"/>
        </w:rPr>
        <w:t>1</w:t>
      </w:r>
    </w:p>
    <w:p w14:paraId="5002CA17" w14:textId="77777777" w:rsidR="000D7A8E" w:rsidRDefault="000D7A8E" w:rsidP="000D7A8E">
      <w:pPr>
        <w:pStyle w:val="my-0"/>
      </w:pPr>
      <w:r>
        <w:rPr>
          <w:rStyle w:val="Strong"/>
          <w:rFonts w:eastAsiaTheme="majorEastAsia"/>
        </w:rPr>
        <w:t>9. What is a key disadvantage of priority scheduling?</w:t>
      </w:r>
      <w:r>
        <w:br/>
        <w:t>A) High context-switch overhead</w:t>
      </w:r>
      <w:r>
        <w:br/>
        <w:t>B) Difficulty in implementation</w:t>
      </w:r>
      <w:r>
        <w:br/>
        <w:t>C) Potential for starvation</w:t>
      </w:r>
      <w:r>
        <w:br/>
        <w:t>D) Poor CPU utiliza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  <w:r>
        <w:rPr>
          <w:rStyle w:val="hoverbg-super"/>
          <w:rFonts w:eastAsiaTheme="majorEastAsia"/>
        </w:rPr>
        <w:t>1</w:t>
      </w:r>
    </w:p>
    <w:p w14:paraId="160FB0AC" w14:textId="77777777" w:rsidR="000D7A8E" w:rsidRDefault="000D7A8E" w:rsidP="000D7A8E">
      <w:pPr>
        <w:pStyle w:val="my-0"/>
      </w:pPr>
      <w:r>
        <w:rPr>
          <w:rStyle w:val="Strong"/>
          <w:rFonts w:eastAsiaTheme="majorEastAsia"/>
        </w:rPr>
        <w:t>10. Which scheduling system uses dynamic priority adjustment based on past behavior?</w:t>
      </w:r>
      <w:r>
        <w:br/>
        <w:t>A) Multilevel Queue</w:t>
      </w:r>
      <w:r>
        <w:br/>
        <w:t>B) Round Robin</w:t>
      </w:r>
      <w:r>
        <w:br/>
        <w:t>C) Multilevel Feedback Queue</w:t>
      </w:r>
      <w:r>
        <w:br/>
        <w:t>D) FCF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  <w:r>
        <w:rPr>
          <w:rStyle w:val="hoverbg-super"/>
          <w:rFonts w:eastAsiaTheme="majorEastAsia"/>
        </w:rPr>
        <w:t>1</w:t>
      </w:r>
    </w:p>
    <w:p w14:paraId="72F96191" w14:textId="77777777" w:rsidR="000D7A8E" w:rsidRDefault="000D7A8E" w:rsidP="000D7A8E">
      <w:pPr>
        <w:pStyle w:val="my-0"/>
      </w:pPr>
      <w:r>
        <w:rPr>
          <w:rStyle w:val="Strong"/>
          <w:rFonts w:eastAsiaTheme="majorEastAsia"/>
        </w:rPr>
        <w:t>11. For the job sequence P1(24ms), P2(3ms), P3(3ms) in FCFS order, what's the average waiting time?</w:t>
      </w:r>
      <w:r>
        <w:br/>
        <w:t>A) 10ms</w:t>
      </w:r>
      <w:r>
        <w:br/>
        <w:t>B) 17ms</w:t>
      </w:r>
      <w:r>
        <w:br/>
        <w:t>C) 24ms</w:t>
      </w:r>
      <w:r>
        <w:br/>
        <w:t>D) 27m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  <w:r>
        <w:rPr>
          <w:rStyle w:val="hoverbg-super"/>
          <w:rFonts w:eastAsiaTheme="majorEastAsia"/>
        </w:rPr>
        <w:t>1</w:t>
      </w:r>
    </w:p>
    <w:p w14:paraId="6420E286" w14:textId="77777777" w:rsidR="000D7A8E" w:rsidRDefault="000D7A8E" w:rsidP="000D7A8E">
      <w:pPr>
        <w:pStyle w:val="my-0"/>
      </w:pPr>
      <w:r>
        <w:rPr>
          <w:rStyle w:val="Strong"/>
          <w:rFonts w:eastAsiaTheme="majorEastAsia"/>
        </w:rPr>
        <w:t>12. What is the primary purpose of a time quantum in Round Robin?</w:t>
      </w:r>
      <w:r>
        <w:br/>
        <w:t>A) Prevent CPU monopolization</w:t>
      </w:r>
      <w:r>
        <w:br/>
        <w:t>B) Prioritize I/O-bound processes</w:t>
      </w:r>
      <w:r>
        <w:br/>
        <w:t>C) Reduce job completion time</w:t>
      </w:r>
      <w:r>
        <w:br/>
        <w:t>D) Improve cache localit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A</w:t>
      </w:r>
      <w:r>
        <w:rPr>
          <w:rStyle w:val="hoverbg-super"/>
          <w:rFonts w:eastAsiaTheme="majorEastAsia"/>
        </w:rPr>
        <w:t>1</w:t>
      </w:r>
    </w:p>
    <w:p w14:paraId="5C9F096B" w14:textId="77777777" w:rsidR="000D7A8E" w:rsidRDefault="000D7A8E" w:rsidP="000D7A8E">
      <w:pPr>
        <w:pStyle w:val="my-0"/>
      </w:pPr>
      <w:r>
        <w:rPr>
          <w:rStyle w:val="Strong"/>
          <w:rFonts w:eastAsiaTheme="majorEastAsia"/>
        </w:rPr>
        <w:t>13. Which algorithm would be best for minimizing response time in an interactive system?</w:t>
      </w:r>
      <w:r>
        <w:br/>
        <w:t>A) FCFS</w:t>
      </w:r>
      <w:r>
        <w:br/>
        <w:t>B) RR with small quantum</w:t>
      </w:r>
      <w:r>
        <w:br/>
        <w:t>C) SJF</w:t>
      </w:r>
      <w:r>
        <w:br/>
      </w:r>
      <w:r>
        <w:lastRenderedPageBreak/>
        <w:t>D) Multilevel Queue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  <w:r>
        <w:rPr>
          <w:rStyle w:val="hoverbg-super"/>
          <w:rFonts w:eastAsiaTheme="majorEastAsia"/>
        </w:rPr>
        <w:t>1</w:t>
      </w:r>
    </w:p>
    <w:p w14:paraId="5C39266F" w14:textId="77777777" w:rsidR="000D7A8E" w:rsidRDefault="000D7A8E" w:rsidP="000D7A8E">
      <w:pPr>
        <w:pStyle w:val="my-0"/>
      </w:pPr>
      <w:r>
        <w:rPr>
          <w:rStyle w:val="Strong"/>
          <w:rFonts w:eastAsiaTheme="majorEastAsia"/>
        </w:rPr>
        <w:t>14. What scheduling characteristic does this diagram represent?</w:t>
      </w:r>
      <w:r>
        <w:br/>
        <w:t>(Show Gantt chart with frequent context switches)</w:t>
      </w:r>
      <w:r>
        <w:br/>
        <w:t>A) FCFS</w:t>
      </w:r>
      <w:r>
        <w:br/>
        <w:t>B) SJF</w:t>
      </w:r>
      <w:r>
        <w:br/>
        <w:t>C) RR</w:t>
      </w:r>
      <w:r>
        <w:br/>
        <w:t>D) Priorit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  <w:r>
        <w:rPr>
          <w:rStyle w:val="hoverbg-super"/>
          <w:rFonts w:eastAsiaTheme="majorEastAsia"/>
        </w:rPr>
        <w:t>1</w:t>
      </w:r>
    </w:p>
    <w:p w14:paraId="178464FE" w14:textId="77777777" w:rsidR="000D7A8E" w:rsidRDefault="000D7A8E" w:rsidP="000D7A8E">
      <w:pPr>
        <w:pStyle w:val="my-0"/>
      </w:pPr>
      <w:r>
        <w:rPr>
          <w:rStyle w:val="Strong"/>
          <w:rFonts w:eastAsiaTheme="majorEastAsia"/>
        </w:rPr>
        <w:t>15. Which statement about SJF is FALSE?</w:t>
      </w:r>
      <w:r>
        <w:br/>
        <w:t>A) It minimizes average waiting time</w:t>
      </w:r>
      <w:r>
        <w:br/>
        <w:t>B) It requires prior knowledge of burst times</w:t>
      </w:r>
      <w:r>
        <w:br/>
        <w:t>C) It's always preemptive</w:t>
      </w:r>
      <w:r>
        <w:br/>
        <w:t>D) Can cause starvation of long job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  <w:r>
        <w:rPr>
          <w:rStyle w:val="hoverbg-super"/>
          <w:rFonts w:eastAsiaTheme="majorEastAsia"/>
        </w:rPr>
        <w:t>1</w:t>
      </w:r>
    </w:p>
    <w:p w14:paraId="4D2310A1" w14:textId="77777777" w:rsidR="000D7A8E" w:rsidRDefault="000D7A8E" w:rsidP="000D7A8E">
      <w:pPr>
        <w:pStyle w:val="my-0"/>
      </w:pPr>
      <w:r>
        <w:rPr>
          <w:rStyle w:val="Strong"/>
          <w:rFonts w:eastAsiaTheme="majorEastAsia"/>
        </w:rPr>
        <w:t>16. In MLFQ scheduling, what typically happens to a CPU-bound job?</w:t>
      </w:r>
      <w:r>
        <w:br/>
        <w:t>A) Gets promoted to higher queues</w:t>
      </w:r>
      <w:r>
        <w:br/>
        <w:t>B) Maintains its initial priority</w:t>
      </w:r>
      <w:r>
        <w:br/>
        <w:t>C) Drops to lower priority queues</w:t>
      </w:r>
      <w:r>
        <w:br/>
        <w:t>D) Receives larger time quanta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  <w:r>
        <w:rPr>
          <w:rStyle w:val="hoverbg-super"/>
          <w:rFonts w:eastAsiaTheme="majorEastAsia"/>
        </w:rPr>
        <w:t>1</w:t>
      </w:r>
    </w:p>
    <w:p w14:paraId="5541DEB5" w14:textId="77777777" w:rsidR="000D7A8E" w:rsidRDefault="000D7A8E" w:rsidP="000D7A8E">
      <w:pPr>
        <w:pStyle w:val="my-0"/>
      </w:pPr>
      <w:r>
        <w:rPr>
          <w:rStyle w:val="Strong"/>
          <w:rFonts w:eastAsiaTheme="majorEastAsia"/>
        </w:rPr>
        <w:t>17. What percentage of CPU time is lost to context switching if quantum=25ms and switch cost=0.5ms?</w:t>
      </w:r>
      <w:r>
        <w:br/>
        <w:t>A) 1%</w:t>
      </w:r>
      <w:r>
        <w:br/>
        <w:t>B) 2%</w:t>
      </w:r>
      <w:r>
        <w:br/>
        <w:t>C) 5%</w:t>
      </w:r>
      <w:r>
        <w:br/>
        <w:t>D) 10%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  <w:r>
        <w:rPr>
          <w:rStyle w:val="hoverbg-super"/>
          <w:rFonts w:eastAsiaTheme="majorEastAsia"/>
        </w:rPr>
        <w:t>1</w:t>
      </w:r>
    </w:p>
    <w:p w14:paraId="5B09A702" w14:textId="77777777" w:rsidR="000D7A8E" w:rsidRDefault="000D7A8E" w:rsidP="000D7A8E">
      <w:pPr>
        <w:pStyle w:val="my-0"/>
      </w:pPr>
      <w:r>
        <w:rPr>
          <w:rStyle w:val="Strong"/>
          <w:rFonts w:eastAsiaTheme="majorEastAsia"/>
        </w:rPr>
        <w:t>18. Which two metrics are conflicting optimization goals?</w:t>
      </w:r>
      <w:r>
        <w:br/>
        <w:t>A) CPU utilization vs Throughput</w:t>
      </w:r>
      <w:r>
        <w:br/>
        <w:t>B) Response time vs Waiting time</w:t>
      </w:r>
      <w:r>
        <w:br/>
        <w:t>C) Throughput vs Response time</w:t>
      </w:r>
      <w:r>
        <w:br/>
        <w:t>D) Fairness vs Starva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  <w:r>
        <w:rPr>
          <w:rStyle w:val="hoverbg-super"/>
          <w:rFonts w:eastAsiaTheme="majorEastAsia"/>
        </w:rPr>
        <w:t>1</w:t>
      </w:r>
    </w:p>
    <w:p w14:paraId="1C58EF17" w14:textId="77777777" w:rsidR="000D7A8E" w:rsidRDefault="000D7A8E" w:rsidP="000D7A8E">
      <w:pPr>
        <w:pStyle w:val="my-0"/>
      </w:pPr>
      <w:r>
        <w:rPr>
          <w:rStyle w:val="Strong"/>
          <w:rFonts w:eastAsiaTheme="majorEastAsia"/>
        </w:rPr>
        <w:t>19. What scheduling method combines multiple queues with different priorities?</w:t>
      </w:r>
      <w:r>
        <w:br/>
        <w:t>A) SRTF</w:t>
      </w:r>
      <w:r>
        <w:br/>
        <w:t>B) Multilevel Queue</w:t>
      </w:r>
      <w:r>
        <w:br/>
        <w:t>C) RR</w:t>
      </w:r>
      <w:r>
        <w:br/>
        <w:t>D) Exponential Queue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  <w:r>
        <w:rPr>
          <w:rStyle w:val="hoverbg-super"/>
          <w:rFonts w:eastAsiaTheme="majorEastAsia"/>
        </w:rPr>
        <w:t>1</w:t>
      </w:r>
    </w:p>
    <w:p w14:paraId="66D967F4" w14:textId="776A0BF7" w:rsidR="00DF10FF" w:rsidRPr="000D7A8E" w:rsidRDefault="000D7A8E" w:rsidP="000D7A8E">
      <w:pPr>
        <w:pStyle w:val="my-0"/>
        <w:rPr>
          <w:rFonts w:eastAsiaTheme="minorEastAsia" w:hint="eastAsia"/>
        </w:rPr>
      </w:pPr>
      <w:r>
        <w:rPr>
          <w:rStyle w:val="Strong"/>
          <w:rFonts w:eastAsiaTheme="majorEastAsia"/>
        </w:rPr>
        <w:t>20. Which scenario benefits most from SRTF?</w:t>
      </w:r>
      <w:r>
        <w:br/>
        <w:t>A) Batch processing system</w:t>
      </w:r>
      <w:r>
        <w:br/>
        <w:t>B) Real-time system</w:t>
      </w:r>
      <w:r>
        <w:br/>
      </w:r>
      <w:r>
        <w:lastRenderedPageBreak/>
        <w:t>C) Interactive system with mixed job lengths</w:t>
      </w:r>
      <w:r>
        <w:br/>
        <w:t>D) Embedded system with fixed task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</w:t>
      </w:r>
      <w:r>
        <w:rPr>
          <w:rFonts w:eastAsiaTheme="minorEastAsia" w:hint="eastAsia"/>
        </w:rPr>
        <w:t>C</w:t>
      </w:r>
    </w:p>
    <w:sectPr w:rsidR="00DF10FF" w:rsidRPr="000D7A8E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013EF20" w14:textId="77777777" w:rsidR="006E7647" w:rsidRDefault="006E7647" w:rsidP="00E136AB">
      <w:pPr>
        <w:spacing w:after="0" w:line="240" w:lineRule="auto"/>
      </w:pPr>
      <w:r>
        <w:separator/>
      </w:r>
    </w:p>
  </w:endnote>
  <w:endnote w:type="continuationSeparator" w:id="0">
    <w:p w14:paraId="1F9395D0" w14:textId="77777777" w:rsidR="006E7647" w:rsidRDefault="006E7647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408A22" w14:textId="77777777" w:rsidR="006E7647" w:rsidRDefault="006E7647" w:rsidP="00E136AB">
      <w:pPr>
        <w:spacing w:after="0" w:line="240" w:lineRule="auto"/>
      </w:pPr>
      <w:r>
        <w:separator/>
      </w:r>
    </w:p>
  </w:footnote>
  <w:footnote w:type="continuationSeparator" w:id="0">
    <w:p w14:paraId="5FFBC077" w14:textId="77777777" w:rsidR="006E7647" w:rsidRDefault="006E7647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wFAKwjNCwtAAAA"/>
  </w:docVars>
  <w:rsids>
    <w:rsidRoot w:val="00AE7A67"/>
    <w:rsid w:val="00074C3B"/>
    <w:rsid w:val="000B1E79"/>
    <w:rsid w:val="000D7A8E"/>
    <w:rsid w:val="00194CBF"/>
    <w:rsid w:val="001969E2"/>
    <w:rsid w:val="001B16ED"/>
    <w:rsid w:val="001E0979"/>
    <w:rsid w:val="00224139"/>
    <w:rsid w:val="002A5678"/>
    <w:rsid w:val="00363A72"/>
    <w:rsid w:val="00385DA4"/>
    <w:rsid w:val="00412AC1"/>
    <w:rsid w:val="00444588"/>
    <w:rsid w:val="00561CB3"/>
    <w:rsid w:val="005A2273"/>
    <w:rsid w:val="005A63AD"/>
    <w:rsid w:val="006A317F"/>
    <w:rsid w:val="006E7647"/>
    <w:rsid w:val="0071300D"/>
    <w:rsid w:val="007665BC"/>
    <w:rsid w:val="00794D05"/>
    <w:rsid w:val="007E2CD4"/>
    <w:rsid w:val="00894AB4"/>
    <w:rsid w:val="00927301"/>
    <w:rsid w:val="0095300A"/>
    <w:rsid w:val="00965341"/>
    <w:rsid w:val="009E6AE7"/>
    <w:rsid w:val="00AE7A67"/>
    <w:rsid w:val="00B00FF6"/>
    <w:rsid w:val="00B13660"/>
    <w:rsid w:val="00B94BB7"/>
    <w:rsid w:val="00BB1699"/>
    <w:rsid w:val="00CF0EE8"/>
    <w:rsid w:val="00D03C0D"/>
    <w:rsid w:val="00D051CE"/>
    <w:rsid w:val="00D27FA3"/>
    <w:rsid w:val="00D52E8F"/>
    <w:rsid w:val="00D778B3"/>
    <w:rsid w:val="00DC45B2"/>
    <w:rsid w:val="00DF10FF"/>
    <w:rsid w:val="00E136AB"/>
    <w:rsid w:val="00E42CDD"/>
    <w:rsid w:val="00EE3EA8"/>
    <w:rsid w:val="00F22A8C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548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3</cp:revision>
  <cp:lastPrinted>2025-03-10T15:13:00Z</cp:lastPrinted>
  <dcterms:created xsi:type="dcterms:W3CDTF">2025-02-03T14:23:00Z</dcterms:created>
  <dcterms:modified xsi:type="dcterms:W3CDTF">2025-03-10T15:14:00Z</dcterms:modified>
</cp:coreProperties>
</file>